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5A7F38" w14:textId="39ADD72D" w:rsidR="000E65BA" w:rsidRPr="00DF0943" w:rsidRDefault="000E65BA" w:rsidP="000E65BA">
      <w:pPr>
        <w:rPr>
          <w:b/>
          <w:bCs/>
        </w:rPr>
      </w:pPr>
      <w:r w:rsidRPr="00DF0943">
        <w:rPr>
          <w:rFonts w:hint="eastAsia"/>
          <w:b/>
          <w:bCs/>
        </w:rPr>
        <w:t>T</w:t>
      </w:r>
      <w:r w:rsidRPr="00DF0943">
        <w:rPr>
          <w:b/>
          <w:bCs/>
        </w:rPr>
        <w:t>he goal:</w:t>
      </w:r>
    </w:p>
    <w:p w14:paraId="5D249AC2" w14:textId="77777777" w:rsidR="000E65BA" w:rsidRDefault="000E65BA" w:rsidP="000E65BA">
      <w:pPr>
        <w:ind w:firstLineChars="200" w:firstLine="420"/>
      </w:pPr>
    </w:p>
    <w:p w14:paraId="66E56969" w14:textId="155AB57F" w:rsidR="000E65BA" w:rsidRDefault="000E65BA" w:rsidP="000E65BA">
      <w:pPr>
        <w:pStyle w:val="ListParagraph"/>
        <w:numPr>
          <w:ilvl w:val="0"/>
          <w:numId w:val="5"/>
        </w:numPr>
        <w:ind w:firstLineChars="0"/>
      </w:pPr>
      <w:r>
        <w:t xml:space="preserve">we look into whether the </w:t>
      </w:r>
      <w:proofErr w:type="spellStart"/>
      <w:r>
        <w:t>sbs</w:t>
      </w:r>
      <w:proofErr w:type="spellEnd"/>
      <w:r>
        <w:t xml:space="preserve"> signatures could be used to determine the cancer </w:t>
      </w:r>
      <w:proofErr w:type="gramStart"/>
      <w:r>
        <w:t>types</w:t>
      </w:r>
      <w:proofErr w:type="gramEnd"/>
    </w:p>
    <w:p w14:paraId="22905006" w14:textId="6B787B32" w:rsidR="000E65BA" w:rsidRDefault="000E65BA" w:rsidP="000E65BA">
      <w:pPr>
        <w:pStyle w:val="ListParagraph"/>
        <w:numPr>
          <w:ilvl w:val="0"/>
          <w:numId w:val="5"/>
        </w:numPr>
        <w:ind w:firstLineChars="0"/>
      </w:pPr>
      <w:r>
        <w:t xml:space="preserve">we then find the most powerful </w:t>
      </w:r>
      <w:proofErr w:type="spellStart"/>
      <w:r>
        <w:t>sbs</w:t>
      </w:r>
      <w:proofErr w:type="spellEnd"/>
      <w:r>
        <w:t xml:space="preserve"> signatures for determine such cancer (</w:t>
      </w:r>
      <w:proofErr w:type="spellStart"/>
      <w:r>
        <w:t>eg.</w:t>
      </w:r>
      <w:proofErr w:type="spellEnd"/>
      <w:r>
        <w:t xml:space="preserve"> Lung cancer), then we set those </w:t>
      </w:r>
      <w:proofErr w:type="spellStart"/>
      <w:r>
        <w:t>sbs</w:t>
      </w:r>
      <w:proofErr w:type="spellEnd"/>
      <w:r>
        <w:t xml:space="preserve"> signatures as input and then set the gene mutation status as labels and classify the gene mutation status.</w:t>
      </w:r>
    </w:p>
    <w:p w14:paraId="41CE6723" w14:textId="230CAD42" w:rsidR="000E65BA" w:rsidRDefault="000E65BA" w:rsidP="000E65BA">
      <w:pPr>
        <w:pStyle w:val="ListParagraph"/>
        <w:numPr>
          <w:ilvl w:val="0"/>
          <w:numId w:val="5"/>
        </w:numPr>
        <w:ind w:firstLineChars="0"/>
      </w:pPr>
      <w:r>
        <w:t>We then could find out which of the mutated gene could be used to determine the occurrence of that cancer.</w:t>
      </w:r>
      <w:r w:rsidR="00DF0943">
        <w:t xml:space="preserve"> T</w:t>
      </w:r>
      <w:r w:rsidR="00DF0943">
        <w:rPr>
          <w:rFonts w:hint="eastAsia"/>
        </w:rPr>
        <w:t>hus，w</w:t>
      </w:r>
      <w:r w:rsidR="00DF0943">
        <w:t>e could predict which of the gene are mutated in different cancer types.</w:t>
      </w:r>
    </w:p>
    <w:p w14:paraId="3342DC9D" w14:textId="77777777" w:rsidR="000E65BA" w:rsidRDefault="000E65BA" w:rsidP="00960CB3"/>
    <w:p w14:paraId="1E987327" w14:textId="77777777" w:rsidR="000E65BA" w:rsidRDefault="000E65BA" w:rsidP="00960CB3"/>
    <w:p w14:paraId="11B88EA2" w14:textId="77777777" w:rsidR="000E65BA" w:rsidRDefault="000E65BA" w:rsidP="00960CB3"/>
    <w:p w14:paraId="1275ABC6" w14:textId="77777777" w:rsidR="000E65BA" w:rsidRDefault="000E65BA" w:rsidP="00960CB3"/>
    <w:p w14:paraId="3A258073" w14:textId="107CAE4F" w:rsidR="000E65BA" w:rsidRPr="000E65BA" w:rsidRDefault="000E65BA" w:rsidP="00960CB3">
      <w:pPr>
        <w:rPr>
          <w:b/>
          <w:bCs/>
        </w:rPr>
      </w:pPr>
      <w:r w:rsidRPr="000E65BA">
        <w:rPr>
          <w:rFonts w:hint="eastAsia"/>
          <w:b/>
          <w:bCs/>
        </w:rPr>
        <w:t>The</w:t>
      </w:r>
      <w:r w:rsidRPr="000E65BA">
        <w:rPr>
          <w:b/>
          <w:bCs/>
        </w:rPr>
        <w:t xml:space="preserve"> steps:</w:t>
      </w:r>
    </w:p>
    <w:p w14:paraId="1A37C8B8" w14:textId="77777777" w:rsidR="000E65BA" w:rsidRDefault="000E65BA" w:rsidP="00960CB3"/>
    <w:p w14:paraId="485E6DCC" w14:textId="474B987B" w:rsidR="005D1794" w:rsidRDefault="00F50F87" w:rsidP="00960CB3">
      <w:r>
        <w:t>C</w:t>
      </w:r>
      <w:r>
        <w:rPr>
          <w:rFonts w:hint="eastAsia"/>
        </w:rPr>
        <w:t>lass</w:t>
      </w:r>
      <w:r>
        <w:t xml:space="preserve">ification of cancer types based on </w:t>
      </w:r>
      <w:proofErr w:type="spellStart"/>
      <w:r>
        <w:t>softmax</w:t>
      </w:r>
      <w:proofErr w:type="spellEnd"/>
      <w:r>
        <w:t xml:space="preserve"> function.</w:t>
      </w:r>
    </w:p>
    <w:p w14:paraId="1BD46B5A" w14:textId="7B7AF99D" w:rsidR="00960CB3" w:rsidRDefault="00960CB3" w:rsidP="00960CB3">
      <w:pPr>
        <w:pStyle w:val="ListParagraph"/>
        <w:numPr>
          <w:ilvl w:val="0"/>
          <w:numId w:val="2"/>
        </w:numPr>
        <w:ind w:firstLineChars="0"/>
      </w:pPr>
      <w:r>
        <w:t>Building cancer label as one-hot.</w:t>
      </w:r>
    </w:p>
    <w:p w14:paraId="222834B6" w14:textId="4617C05E" w:rsidR="00960CB3" w:rsidRDefault="00960CB3" w:rsidP="00960CB3">
      <w:pPr>
        <w:pStyle w:val="ListParagraph"/>
        <w:numPr>
          <w:ilvl w:val="0"/>
          <w:numId w:val="2"/>
        </w:numPr>
        <w:ind w:firstLineChars="0"/>
      </w:pPr>
      <w:r>
        <w:t xml:space="preserve">Using SBS features (represented by an n-dimensional vector </w:t>
      </w:r>
      <m:oMath>
        <m:r>
          <w:rPr>
            <w:rFonts w:ascii="Cambria Math" w:hAnsi="Cambria Math"/>
          </w:rPr>
          <m:t>X</m:t>
        </m:r>
      </m:oMath>
      <w:proofErr w:type="gramStart"/>
      <w:r>
        <w:rPr>
          <w:rFonts w:hint="eastAsia"/>
        </w:rPr>
        <w:t>,</w:t>
      </w:r>
      <w:r>
        <w:t xml:space="preserve"> )</w:t>
      </w:r>
      <w:proofErr w:type="gramEnd"/>
      <w:r>
        <w:t xml:space="preserve"> as input.</w:t>
      </w:r>
    </w:p>
    <w:p w14:paraId="2454C9B7" w14:textId="542CF74E" w:rsidR="00960CB3" w:rsidRDefault="00960CB3" w:rsidP="00960CB3">
      <w:pPr>
        <w:pStyle w:val="ListParagraph"/>
        <w:numPr>
          <w:ilvl w:val="0"/>
          <w:numId w:val="2"/>
        </w:numPr>
        <w:ind w:firstLineChars="0"/>
      </w:pPr>
      <w:r>
        <w:t>The model is represented by the following formula:</w:t>
      </w:r>
    </w:p>
    <w:p w14:paraId="5C185B81" w14:textId="3BEF8BE1" w:rsidR="00960CB3" w:rsidRPr="00960CB3" w:rsidRDefault="00960CB3" w:rsidP="00960CB3">
      <w:pPr>
        <w:pStyle w:val="ListParagraph"/>
        <w:ind w:left="360" w:firstLineChars="0" w:firstLine="0"/>
      </w:pPr>
      <m:oMathPara>
        <m:oMath>
          <m:r>
            <w:rPr>
              <w:rFonts w:ascii="Cambria Math" w:hAnsi="Cambria Math"/>
            </w:rPr>
            <m:t>Y=softmax(XW)</m:t>
          </m:r>
        </m:oMath>
      </m:oMathPara>
    </w:p>
    <w:p w14:paraId="6FD60E8D" w14:textId="71A140E9" w:rsidR="00960CB3" w:rsidRDefault="00960CB3" w:rsidP="00960CB3">
      <w:pPr>
        <w:pStyle w:val="ListParagraph"/>
        <w:ind w:left="360" w:firstLineChars="0" w:firstLine="0"/>
      </w:pPr>
      <w:r>
        <w:t xml:space="preserve">Where </w:t>
      </w:r>
      <m:oMath>
        <m:r>
          <w:rPr>
            <w:rFonts w:ascii="Cambria Math" w:hAnsi="Cambria Math"/>
          </w:rPr>
          <m:t>W</m:t>
        </m:r>
      </m:oMath>
      <w:r>
        <w:rPr>
          <w:rFonts w:hint="eastAsia"/>
        </w:rPr>
        <w:t xml:space="preserve"> </w:t>
      </w:r>
      <w:r>
        <w:t xml:space="preserve">is a </w:t>
      </w:r>
      <m:oMath>
        <m:r>
          <w:rPr>
            <w:rFonts w:ascii="Cambria Math" w:hAnsi="Cambria Math"/>
          </w:rPr>
          <m:t>n×m</m:t>
        </m:r>
      </m:oMath>
      <w:r>
        <w:rPr>
          <w:rFonts w:hint="eastAsia"/>
        </w:rPr>
        <w:t xml:space="preserve"> </w:t>
      </w:r>
      <w:r>
        <w:t xml:space="preserve">matrix as the model parameter, </w:t>
      </w:r>
      <m:oMath>
        <m:r>
          <w:rPr>
            <w:rFonts w:ascii="Cambria Math" w:hAnsi="Cambria Math"/>
          </w:rPr>
          <m:t>Y</m:t>
        </m:r>
      </m:oMath>
      <w:r>
        <w:rPr>
          <w:rFonts w:hint="eastAsia"/>
        </w:rPr>
        <w:t xml:space="preserve"> </w:t>
      </w:r>
      <w:r>
        <w:t>is</w:t>
      </w:r>
      <w:r w:rsidR="008E6EEB">
        <w:t xml:space="preserve"> an m-dimensional vector as</w:t>
      </w:r>
      <w:r>
        <w:t xml:space="preserve"> the model output and the </w:t>
      </w:r>
      <m:oMath>
        <m:r>
          <w:rPr>
            <w:rFonts w:ascii="Cambria Math" w:hAnsi="Cambria Math"/>
          </w:rPr>
          <m:t>softmax()</m:t>
        </m:r>
      </m:oMath>
      <w:r>
        <w:t xml:space="preserve"> is function of </w:t>
      </w:r>
      <w:proofErr w:type="spellStart"/>
      <w:proofErr w:type="gramStart"/>
      <w:r>
        <w:t>softmax</w:t>
      </w:r>
      <w:proofErr w:type="spellEnd"/>
      <w:r>
        <w:t>.</w:t>
      </w:r>
      <w:proofErr w:type="gramEnd"/>
      <w:r>
        <w:t xml:space="preserve"> </w:t>
      </w:r>
    </w:p>
    <w:p w14:paraId="4770F9D3" w14:textId="37449C8C" w:rsidR="00960CB3" w:rsidRDefault="00D962C0" w:rsidP="00960CB3">
      <w:pPr>
        <w:pStyle w:val="ListParagraph"/>
        <w:numPr>
          <w:ilvl w:val="0"/>
          <w:numId w:val="2"/>
        </w:numPr>
        <w:ind w:firstLineChars="0"/>
      </w:pPr>
      <w:r>
        <w:t xml:space="preserve">Then we get the </w:t>
      </w:r>
      <m:oMath>
        <m:r>
          <w:rPr>
            <w:rFonts w:ascii="Cambria Math" w:hAnsi="Cambria Math"/>
          </w:rPr>
          <m:t>W</m:t>
        </m:r>
      </m:oMath>
      <w:r w:rsidR="005605D4">
        <w:t>.</w:t>
      </w:r>
    </w:p>
    <w:p w14:paraId="00A8939A" w14:textId="77777777" w:rsidR="00960CB3" w:rsidRDefault="00960CB3" w:rsidP="000E5190"/>
    <w:p w14:paraId="629E4D16" w14:textId="1FA1B4EC" w:rsidR="00F50F87" w:rsidRDefault="00F50F87" w:rsidP="00960CB3">
      <w:r>
        <w:t xml:space="preserve">Classification of gene types based on </w:t>
      </w:r>
      <w:proofErr w:type="spellStart"/>
      <w:r>
        <w:t>softmax</w:t>
      </w:r>
      <w:proofErr w:type="spellEnd"/>
      <w:r>
        <w:t xml:space="preserve"> function.</w:t>
      </w:r>
    </w:p>
    <w:p w14:paraId="4A91DCCC" w14:textId="4717D13E" w:rsidR="000E5190" w:rsidRDefault="000E5190" w:rsidP="00E65740">
      <w:pPr>
        <w:pStyle w:val="ListParagraph"/>
        <w:numPr>
          <w:ilvl w:val="0"/>
          <w:numId w:val="4"/>
        </w:numPr>
        <w:ind w:firstLineChars="0"/>
      </w:pPr>
      <w:r>
        <w:t>Building gene label as one-hot.</w:t>
      </w:r>
    </w:p>
    <w:p w14:paraId="58D064C3" w14:textId="77777777" w:rsidR="000E5190" w:rsidRDefault="000E5190" w:rsidP="00E65740">
      <w:pPr>
        <w:pStyle w:val="ListParagraph"/>
        <w:numPr>
          <w:ilvl w:val="0"/>
          <w:numId w:val="4"/>
        </w:numPr>
        <w:ind w:firstLineChars="0"/>
      </w:pPr>
      <w:r>
        <w:t xml:space="preserve">Using SBS features (represented by an n-dimensional vector </w:t>
      </w:r>
      <m:oMath>
        <m:r>
          <w:rPr>
            <w:rFonts w:ascii="Cambria Math" w:hAnsi="Cambria Math"/>
          </w:rPr>
          <m:t>X</m:t>
        </m:r>
      </m:oMath>
      <w:proofErr w:type="gramStart"/>
      <w:r>
        <w:rPr>
          <w:rFonts w:hint="eastAsia"/>
        </w:rPr>
        <w:t>,</w:t>
      </w:r>
      <w:r>
        <w:t xml:space="preserve"> )</w:t>
      </w:r>
      <w:proofErr w:type="gramEnd"/>
      <w:r>
        <w:t xml:space="preserve"> as input.</w:t>
      </w:r>
    </w:p>
    <w:p w14:paraId="4DB660D5" w14:textId="77777777" w:rsidR="000E5190" w:rsidRDefault="000E5190" w:rsidP="00E65740">
      <w:pPr>
        <w:pStyle w:val="ListParagraph"/>
        <w:numPr>
          <w:ilvl w:val="0"/>
          <w:numId w:val="4"/>
        </w:numPr>
        <w:ind w:firstLineChars="0"/>
      </w:pPr>
      <w:r>
        <w:t>The model is represented by the following formula:</w:t>
      </w:r>
    </w:p>
    <w:p w14:paraId="68ADBCF8" w14:textId="77777777" w:rsidR="000E5190" w:rsidRPr="00960CB3" w:rsidRDefault="000E5190" w:rsidP="000E5190">
      <w:pPr>
        <w:pStyle w:val="ListParagraph"/>
        <w:ind w:left="360" w:firstLineChars="0" w:firstLine="0"/>
      </w:pPr>
      <m:oMathPara>
        <m:oMath>
          <m:r>
            <w:rPr>
              <w:rFonts w:ascii="Cambria Math" w:hAnsi="Cambria Math"/>
            </w:rPr>
            <m:t>Y=softmax(XW)</m:t>
          </m:r>
        </m:oMath>
      </m:oMathPara>
    </w:p>
    <w:p w14:paraId="6C375E04" w14:textId="77777777" w:rsidR="000E5190" w:rsidRDefault="000E5190" w:rsidP="000E5190">
      <w:pPr>
        <w:pStyle w:val="ListParagraph"/>
        <w:ind w:left="360" w:firstLineChars="0" w:firstLine="0"/>
      </w:pPr>
      <w:r>
        <w:t xml:space="preserve">Where </w:t>
      </w:r>
      <m:oMath>
        <m:r>
          <w:rPr>
            <w:rFonts w:ascii="Cambria Math" w:hAnsi="Cambria Math"/>
          </w:rPr>
          <m:t>W</m:t>
        </m:r>
      </m:oMath>
      <w:r>
        <w:rPr>
          <w:rFonts w:hint="eastAsia"/>
        </w:rPr>
        <w:t xml:space="preserve"> </w:t>
      </w:r>
      <w:r>
        <w:t xml:space="preserve">is a </w:t>
      </w:r>
      <m:oMath>
        <m:r>
          <w:rPr>
            <w:rFonts w:ascii="Cambria Math" w:hAnsi="Cambria Math"/>
          </w:rPr>
          <m:t>n×m</m:t>
        </m:r>
      </m:oMath>
      <w:r>
        <w:rPr>
          <w:rFonts w:hint="eastAsia"/>
        </w:rPr>
        <w:t xml:space="preserve"> </w:t>
      </w:r>
      <w:r>
        <w:t xml:space="preserve">matrix as the model parameter, </w:t>
      </w:r>
      <m:oMath>
        <m:r>
          <w:rPr>
            <w:rFonts w:ascii="Cambria Math" w:hAnsi="Cambria Math"/>
          </w:rPr>
          <m:t>Y</m:t>
        </m:r>
      </m:oMath>
      <w:r>
        <w:rPr>
          <w:rFonts w:hint="eastAsia"/>
        </w:rPr>
        <w:t xml:space="preserve"> </w:t>
      </w:r>
      <w:r>
        <w:t xml:space="preserve">is an m-dimensional vector as the model output and the </w:t>
      </w:r>
      <m:oMath>
        <m:r>
          <w:rPr>
            <w:rFonts w:ascii="Cambria Math" w:hAnsi="Cambria Math"/>
          </w:rPr>
          <m:t>softmax()</m:t>
        </m:r>
      </m:oMath>
      <w:r>
        <w:t xml:space="preserve"> is function of </w:t>
      </w:r>
      <w:proofErr w:type="spellStart"/>
      <w:proofErr w:type="gramStart"/>
      <w:r>
        <w:t>softmax</w:t>
      </w:r>
      <w:proofErr w:type="spellEnd"/>
      <w:r>
        <w:t>.</w:t>
      </w:r>
      <w:proofErr w:type="gramEnd"/>
      <w:r>
        <w:t xml:space="preserve"> </w:t>
      </w:r>
    </w:p>
    <w:p w14:paraId="231EBD2F" w14:textId="77777777" w:rsidR="000E5190" w:rsidRDefault="000E5190" w:rsidP="00E65740">
      <w:pPr>
        <w:pStyle w:val="ListParagraph"/>
        <w:numPr>
          <w:ilvl w:val="0"/>
          <w:numId w:val="4"/>
        </w:numPr>
        <w:ind w:firstLineChars="0"/>
      </w:pPr>
      <w:r>
        <w:t xml:space="preserve">Then we get the </w:t>
      </w:r>
      <m:oMath>
        <m:r>
          <w:rPr>
            <w:rFonts w:ascii="Cambria Math" w:hAnsi="Cambria Math"/>
          </w:rPr>
          <m:t>W</m:t>
        </m:r>
      </m:oMath>
      <w:r>
        <w:t>.</w:t>
      </w:r>
    </w:p>
    <w:p w14:paraId="19A6853F" w14:textId="2E536536" w:rsidR="000E5190" w:rsidRDefault="00BA1A83" w:rsidP="00E65740">
      <w:r>
        <w:rPr>
          <w:rFonts w:hint="eastAsia"/>
        </w:rPr>
        <w:t xml:space="preserve"> </w:t>
      </w:r>
    </w:p>
    <w:p w14:paraId="505E86BB" w14:textId="44273C53" w:rsidR="00BA1A83" w:rsidRDefault="00BA1A83" w:rsidP="00E65740"/>
    <w:sectPr w:rsidR="00BA1A8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878F4A" w14:textId="77777777" w:rsidR="00DF4E46" w:rsidRDefault="00DF4E46" w:rsidP="000E65BA">
      <w:r>
        <w:separator/>
      </w:r>
    </w:p>
  </w:endnote>
  <w:endnote w:type="continuationSeparator" w:id="0">
    <w:p w14:paraId="6B45E1E1" w14:textId="77777777" w:rsidR="00DF4E46" w:rsidRDefault="00DF4E46" w:rsidP="000E65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5E6EC0" w14:textId="77777777" w:rsidR="00DF4E46" w:rsidRDefault="00DF4E46" w:rsidP="000E65BA">
      <w:r>
        <w:separator/>
      </w:r>
    </w:p>
  </w:footnote>
  <w:footnote w:type="continuationSeparator" w:id="0">
    <w:p w14:paraId="458A724F" w14:textId="77777777" w:rsidR="00DF4E46" w:rsidRDefault="00DF4E46" w:rsidP="000E65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C6662B"/>
    <w:multiLevelType w:val="hybridMultilevel"/>
    <w:tmpl w:val="649895AE"/>
    <w:lvl w:ilvl="0" w:tplc="C7163E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0B93CB6"/>
    <w:multiLevelType w:val="hybridMultilevel"/>
    <w:tmpl w:val="99583E3C"/>
    <w:lvl w:ilvl="0" w:tplc="F716B4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3F07511"/>
    <w:multiLevelType w:val="hybridMultilevel"/>
    <w:tmpl w:val="55FE8A68"/>
    <w:lvl w:ilvl="0" w:tplc="BC6886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DD909B3"/>
    <w:multiLevelType w:val="hybridMultilevel"/>
    <w:tmpl w:val="4766891C"/>
    <w:lvl w:ilvl="0" w:tplc="FAE6ED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7C2107B"/>
    <w:multiLevelType w:val="hybridMultilevel"/>
    <w:tmpl w:val="70001E92"/>
    <w:lvl w:ilvl="0" w:tplc="404AE7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sDAzMzM0MDA0MjFV0lEKTi0uzszPAykwrAUAk4ptgSwAAAA="/>
  </w:docVars>
  <w:rsids>
    <w:rsidRoot w:val="00A64575"/>
    <w:rsid w:val="000E5190"/>
    <w:rsid w:val="000E65BA"/>
    <w:rsid w:val="002A63D2"/>
    <w:rsid w:val="005605D4"/>
    <w:rsid w:val="005D1794"/>
    <w:rsid w:val="00661140"/>
    <w:rsid w:val="00751D47"/>
    <w:rsid w:val="00813E67"/>
    <w:rsid w:val="008E6EEB"/>
    <w:rsid w:val="00960CB3"/>
    <w:rsid w:val="00A64575"/>
    <w:rsid w:val="00BA1A83"/>
    <w:rsid w:val="00D962C0"/>
    <w:rsid w:val="00DF0943"/>
    <w:rsid w:val="00DF4E46"/>
    <w:rsid w:val="00E65740"/>
    <w:rsid w:val="00F471BD"/>
    <w:rsid w:val="00F50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6D3BB4"/>
  <w15:chartTrackingRefBased/>
  <w15:docId w15:val="{F77C3DC1-04AE-4C6B-9426-0E858FEEE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0F87"/>
    <w:pPr>
      <w:ind w:firstLineChars="200" w:firstLine="420"/>
    </w:pPr>
  </w:style>
  <w:style w:type="character" w:styleId="PlaceholderText">
    <w:name w:val="Placeholder Text"/>
    <w:basedOn w:val="DefaultParagraphFont"/>
    <w:uiPriority w:val="99"/>
    <w:semiHidden/>
    <w:rsid w:val="00960CB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E65B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E65B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E65B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E65B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0</Words>
  <Characters>1143</Characters>
  <Application>Microsoft Office Word</Application>
  <DocSecurity>0</DocSecurity>
  <Lines>9</Lines>
  <Paragraphs>2</Paragraphs>
  <ScaleCrop>false</ScaleCrop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罗</dc:creator>
  <cp:keywords/>
  <dc:description/>
  <cp:lastModifiedBy>zhouyang shen</cp:lastModifiedBy>
  <cp:revision>2</cp:revision>
  <dcterms:created xsi:type="dcterms:W3CDTF">2021-03-18T06:21:00Z</dcterms:created>
  <dcterms:modified xsi:type="dcterms:W3CDTF">2021-03-18T06:21:00Z</dcterms:modified>
</cp:coreProperties>
</file>